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E1E" w:rsidRDefault="00E90E1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E90E1E" w:rsidRDefault="00E90E1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E90E1E" w:rsidRDefault="00E90E1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4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ПРЕДДИПЛОМ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E90E1E" w:rsidRPr="00293102" w:rsidRDefault="00E90E1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E90E1E" w:rsidRDefault="00E90E1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E90E1E" w:rsidRDefault="00E90E1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E90E1E" w:rsidRDefault="00E90E1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</w:t>
      </w:r>
      <w:r w:rsidRPr="00F47AC6">
        <w:rPr>
          <w:rFonts w:ascii="Times New Roman" w:hAnsi="Times New Roman"/>
          <w:sz w:val="24"/>
          <w:szCs w:val="24"/>
        </w:rPr>
        <w:t>Проектирование и строительство автомобильных дорог в особых условиях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E90E1E" w:rsidRPr="00446874" w:rsidRDefault="00E90E1E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446874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  <w:r w:rsidRPr="00446874">
        <w:rPr>
          <w:rFonts w:ascii="Times New Roman" w:hAnsi="Times New Roman"/>
          <w:sz w:val="24"/>
          <w:szCs w:val="24"/>
        </w:rPr>
        <w:t xml:space="preserve"> </w:t>
      </w:r>
    </w:p>
    <w:p w:rsidR="00E90E1E" w:rsidRDefault="00E90E1E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а» и является обязательной.</w:t>
      </w:r>
    </w:p>
    <w:p w:rsidR="00E90E1E" w:rsidRPr="00446874" w:rsidRDefault="00E90E1E" w:rsidP="0044687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>Тип практики –</w:t>
      </w:r>
      <w:r w:rsidRPr="00446874">
        <w:rPr>
          <w:rFonts w:ascii="Times New Roman" w:hAnsi="Times New Roman"/>
          <w:i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преддипломная.</w:t>
      </w:r>
    </w:p>
    <w:p w:rsidR="00E90E1E" w:rsidRPr="00446874" w:rsidRDefault="00E90E1E" w:rsidP="00446874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E90E1E" w:rsidRPr="00446874" w:rsidRDefault="00E90E1E" w:rsidP="0044687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E90E1E" w:rsidRPr="00446874" w:rsidRDefault="00E90E1E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446874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E90E1E" w:rsidRPr="00446874" w:rsidRDefault="00E90E1E" w:rsidP="00B11DE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(части компетенций) по профилю образовательной программы. </w:t>
      </w:r>
    </w:p>
    <w:p w:rsidR="00E90E1E" w:rsidRDefault="00E90E1E" w:rsidP="00B11DE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 xml:space="preserve">Прохождение практики направлено на формирование следующих компетенций, </w:t>
      </w:r>
      <w:proofErr w:type="spellStart"/>
      <w:r w:rsidRPr="00446874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446874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B11DE4" w:rsidRPr="00B11DE4" w:rsidRDefault="00B11DE4" w:rsidP="00B11DE4">
      <w:pPr>
        <w:spacing w:after="0" w:line="240" w:lineRule="auto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00"/>
        <w:gridCol w:w="5580"/>
      </w:tblGrid>
      <w:tr w:rsidR="00E90E1E" w:rsidRPr="00E6084F" w:rsidTr="00B11DE4">
        <w:trPr>
          <w:trHeight w:val="483"/>
        </w:trPr>
        <w:tc>
          <w:tcPr>
            <w:tcW w:w="4500" w:type="dxa"/>
          </w:tcPr>
          <w:p w:rsidR="00E90E1E" w:rsidRPr="00E6084F" w:rsidRDefault="00E90E1E" w:rsidP="00E608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084F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5580" w:type="dxa"/>
          </w:tcPr>
          <w:p w:rsidR="00E90E1E" w:rsidRPr="00E6084F" w:rsidRDefault="00E90E1E" w:rsidP="00E6084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E6084F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E90E1E" w:rsidRPr="00E6084F" w:rsidTr="00B11DE4">
        <w:tc>
          <w:tcPr>
            <w:tcW w:w="4500" w:type="dxa"/>
          </w:tcPr>
          <w:p w:rsidR="00E90E1E" w:rsidRPr="00E6084F" w:rsidRDefault="00E90E1E" w:rsidP="00035DD0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E6084F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1 </w:t>
            </w:r>
            <w:r w:rsidR="00035DD0" w:rsidRPr="00E6084F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Выполнение и организация научных исследований в сфере </w:t>
            </w:r>
            <w:r w:rsidR="00035DD0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автомобильных дорог</w:t>
            </w:r>
          </w:p>
        </w:tc>
        <w:tc>
          <w:tcPr>
            <w:tcW w:w="5580" w:type="dxa"/>
          </w:tcPr>
          <w:p w:rsidR="00E90E1E" w:rsidRPr="00D55589" w:rsidRDefault="00E90E1E" w:rsidP="00E45F62">
            <w:pPr>
              <w:pStyle w:val="a5"/>
              <w:widowControl w:val="0"/>
              <w:rPr>
                <w:b/>
                <w:bCs/>
              </w:rPr>
            </w:pPr>
            <w:r w:rsidRPr="00D55589">
              <w:rPr>
                <w:b/>
                <w:bCs/>
              </w:rPr>
              <w:t xml:space="preserve">ПК-1.3.7 </w:t>
            </w:r>
          </w:p>
          <w:p w:rsidR="00035DD0" w:rsidRPr="00035DD0" w:rsidRDefault="00E90E1E" w:rsidP="00035DD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45F62">
              <w:rPr>
                <w:rFonts w:ascii="Times New Roman" w:hAnsi="Times New Roman"/>
                <w:bCs/>
                <w:sz w:val="24"/>
                <w:szCs w:val="24"/>
              </w:rPr>
              <w:t>Навыки</w:t>
            </w:r>
            <w:r w:rsidRPr="00E45F6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55589">
              <w:rPr>
                <w:rFonts w:ascii="Times New Roman" w:hAnsi="Times New Roman"/>
                <w:sz w:val="24"/>
                <w:szCs w:val="24"/>
              </w:rPr>
              <w:t>составления отчетов (разделов отчетов) по теме или по результатам проведенных экспериментов</w:t>
            </w:r>
            <w:bookmarkStart w:id="0" w:name="_GoBack"/>
            <w:bookmarkEnd w:id="0"/>
          </w:p>
        </w:tc>
      </w:tr>
      <w:tr w:rsidR="00E90E1E" w:rsidRPr="00E6084F" w:rsidTr="00B11DE4">
        <w:tc>
          <w:tcPr>
            <w:tcW w:w="4500" w:type="dxa"/>
          </w:tcPr>
          <w:p w:rsidR="00E90E1E" w:rsidRPr="00E6084F" w:rsidRDefault="00E90E1E" w:rsidP="00035DD0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E6084F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4 </w:t>
            </w:r>
            <w:r w:rsidR="00035DD0" w:rsidRPr="00E45F62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</w:p>
        </w:tc>
        <w:tc>
          <w:tcPr>
            <w:tcW w:w="5580" w:type="dxa"/>
          </w:tcPr>
          <w:p w:rsidR="00E90E1E" w:rsidRPr="00E45F62" w:rsidRDefault="00E90E1E" w:rsidP="00B11DE4">
            <w:pPr>
              <w:pStyle w:val="a5"/>
              <w:jc w:val="both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3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</w:tc>
      </w:tr>
    </w:tbl>
    <w:p w:rsidR="00E90E1E" w:rsidRDefault="00E90E1E" w:rsidP="00BC152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E90E1E" w:rsidRDefault="00E90E1E" w:rsidP="00BC152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E90E1E" w:rsidRDefault="00E90E1E" w:rsidP="0044687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>Практика проводится концентрировано.</w:t>
      </w:r>
    </w:p>
    <w:p w:rsidR="00E90E1E" w:rsidRPr="00446874" w:rsidRDefault="00E90E1E" w:rsidP="0044687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E90E1E" w:rsidRPr="00446874" w:rsidRDefault="00E90E1E" w:rsidP="0044687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 xml:space="preserve">Объем практики – </w:t>
      </w:r>
      <w:r>
        <w:rPr>
          <w:rFonts w:ascii="Times New Roman" w:hAnsi="Times New Roman"/>
          <w:sz w:val="24"/>
          <w:szCs w:val="24"/>
        </w:rPr>
        <w:t>12</w:t>
      </w:r>
      <w:r w:rsidRPr="00446874">
        <w:rPr>
          <w:rFonts w:ascii="Times New Roman" w:hAnsi="Times New Roman"/>
          <w:sz w:val="24"/>
          <w:szCs w:val="24"/>
        </w:rPr>
        <w:t xml:space="preserve"> зачетны</w:t>
      </w:r>
      <w:r>
        <w:rPr>
          <w:rFonts w:ascii="Times New Roman" w:hAnsi="Times New Roman"/>
          <w:sz w:val="24"/>
          <w:szCs w:val="24"/>
        </w:rPr>
        <w:t>х</w:t>
      </w:r>
      <w:r w:rsidRPr="00446874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 xml:space="preserve">432 </w:t>
      </w:r>
      <w:r w:rsidRPr="00446874">
        <w:rPr>
          <w:rFonts w:ascii="Times New Roman" w:hAnsi="Times New Roman"/>
          <w:sz w:val="24"/>
          <w:szCs w:val="24"/>
        </w:rPr>
        <w:t xml:space="preserve">час., </w:t>
      </w:r>
      <w:r>
        <w:rPr>
          <w:rFonts w:ascii="Times New Roman" w:hAnsi="Times New Roman"/>
          <w:sz w:val="24"/>
          <w:szCs w:val="24"/>
        </w:rPr>
        <w:t>8</w:t>
      </w:r>
      <w:r w:rsidRPr="0044687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6874">
        <w:rPr>
          <w:rFonts w:ascii="Times New Roman" w:hAnsi="Times New Roman"/>
          <w:sz w:val="24"/>
          <w:szCs w:val="24"/>
        </w:rPr>
        <w:t>нед</w:t>
      </w:r>
      <w:proofErr w:type="spellEnd"/>
      <w:r w:rsidRPr="00446874">
        <w:rPr>
          <w:rFonts w:ascii="Times New Roman" w:hAnsi="Times New Roman"/>
          <w:sz w:val="24"/>
          <w:szCs w:val="24"/>
        </w:rPr>
        <w:t>.)</w:t>
      </w:r>
    </w:p>
    <w:p w:rsidR="00E90E1E" w:rsidRPr="00446874" w:rsidRDefault="00E90E1E" w:rsidP="0044687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446874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ёт</w:t>
      </w:r>
      <w:r w:rsidRPr="00446874">
        <w:rPr>
          <w:rFonts w:ascii="Times New Roman" w:hAnsi="Times New Roman"/>
          <w:sz w:val="24"/>
          <w:szCs w:val="24"/>
        </w:rPr>
        <w:t>.</w:t>
      </w:r>
    </w:p>
    <w:sectPr w:rsidR="00E90E1E" w:rsidRPr="00446874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27C51"/>
    <w:rsid w:val="00035DD0"/>
    <w:rsid w:val="00043B41"/>
    <w:rsid w:val="000D567E"/>
    <w:rsid w:val="000F7A14"/>
    <w:rsid w:val="00152A7C"/>
    <w:rsid w:val="00174343"/>
    <w:rsid w:val="00177951"/>
    <w:rsid w:val="001F06A8"/>
    <w:rsid w:val="001F61F0"/>
    <w:rsid w:val="00255515"/>
    <w:rsid w:val="0026173C"/>
    <w:rsid w:val="00280BA7"/>
    <w:rsid w:val="00293102"/>
    <w:rsid w:val="002A6EDB"/>
    <w:rsid w:val="002F441C"/>
    <w:rsid w:val="003C61B7"/>
    <w:rsid w:val="00402181"/>
    <w:rsid w:val="00430C53"/>
    <w:rsid w:val="00446874"/>
    <w:rsid w:val="004F0A85"/>
    <w:rsid w:val="00522151"/>
    <w:rsid w:val="0053211A"/>
    <w:rsid w:val="00575597"/>
    <w:rsid w:val="00633A5C"/>
    <w:rsid w:val="00655F70"/>
    <w:rsid w:val="00692269"/>
    <w:rsid w:val="006A4C23"/>
    <w:rsid w:val="006C521D"/>
    <w:rsid w:val="00794946"/>
    <w:rsid w:val="007A70DD"/>
    <w:rsid w:val="00863A8A"/>
    <w:rsid w:val="00875CEE"/>
    <w:rsid w:val="008926F2"/>
    <w:rsid w:val="008A4548"/>
    <w:rsid w:val="008E3C05"/>
    <w:rsid w:val="008F2355"/>
    <w:rsid w:val="00962D9C"/>
    <w:rsid w:val="00971816"/>
    <w:rsid w:val="00A80E70"/>
    <w:rsid w:val="00A873A7"/>
    <w:rsid w:val="00A9475E"/>
    <w:rsid w:val="00B11DE4"/>
    <w:rsid w:val="00B97D51"/>
    <w:rsid w:val="00BC1522"/>
    <w:rsid w:val="00CB4914"/>
    <w:rsid w:val="00CB5CC7"/>
    <w:rsid w:val="00CE6AF9"/>
    <w:rsid w:val="00D55589"/>
    <w:rsid w:val="00D97AF9"/>
    <w:rsid w:val="00DC25D5"/>
    <w:rsid w:val="00E446FF"/>
    <w:rsid w:val="00E45F62"/>
    <w:rsid w:val="00E6084F"/>
    <w:rsid w:val="00E706FF"/>
    <w:rsid w:val="00E90E1E"/>
    <w:rsid w:val="00EA77E2"/>
    <w:rsid w:val="00EB7877"/>
    <w:rsid w:val="00F10313"/>
    <w:rsid w:val="00F27EAD"/>
    <w:rsid w:val="00F33CC8"/>
    <w:rsid w:val="00F47AC6"/>
    <w:rsid w:val="00FA06E4"/>
    <w:rsid w:val="00FC7A4F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A87CEC9"/>
  <w15:docId w15:val="{45B3347B-1635-48DB-AC94-39220F69A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4468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uiPriority w:val="99"/>
    <w:rsid w:val="00446874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  <w:style w:type="paragraph" w:styleId="a5">
    <w:name w:val="Normal (Web)"/>
    <w:basedOn w:val="a"/>
    <w:uiPriority w:val="99"/>
    <w:rsid w:val="00E45F62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019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1</Words>
  <Characters>1831</Characters>
  <Application>Microsoft Office Word</Application>
  <DocSecurity>0</DocSecurity>
  <Lines>15</Lines>
  <Paragraphs>4</Paragraphs>
  <ScaleCrop>false</ScaleCrop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6</cp:revision>
  <cp:lastPrinted>2022-06-01T04:24:00Z</cp:lastPrinted>
  <dcterms:created xsi:type="dcterms:W3CDTF">2021-09-22T21:20:00Z</dcterms:created>
  <dcterms:modified xsi:type="dcterms:W3CDTF">2023-06-06T13:46:00Z</dcterms:modified>
</cp:coreProperties>
</file>